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E36F59" w:rsidR="00D87899" w:rsidP="00F32A3D" w:rsidRDefault="00F32A3D" w14:paraId="3C43763B" w14:textId="7B144E92">
      <w:pPr>
        <w:jc w:val="center"/>
      </w:pPr>
    </w:p>
    <w:p w:rsidRPr="00E36F59" w:rsidR="00F32A3D" w:rsidP="00F32A3D" w:rsidRDefault="00F32A3D" w14:paraId="59492FA3" w14:textId="3CEDF2D4">
      <w:pPr>
        <w:jc w:val="center"/>
        <w:rPr>
          <w:rFonts w:ascii="Times New Roman" w:hAnsi="Times New Roman" w:cs="Times New Roman"/>
          <w:sz w:val="32"/>
          <w:szCs w:val="32"/>
        </w:rPr>
      </w:pPr>
      <w:r w:rsidRPr="00E36F59">
        <w:rPr>
          <w:rFonts w:ascii="Times New Roman" w:hAnsi="Times New Roman" w:cs="Times New Roman"/>
          <w:sz w:val="32"/>
          <w:szCs w:val="32"/>
        </w:rPr>
        <w:t>Investment Management and Machine Learning</w:t>
      </w:r>
    </w:p>
    <w:p w:rsidRPr="00E36F59" w:rsidR="00F32A3D" w:rsidP="00F32A3D" w:rsidRDefault="00F32A3D" w14:paraId="0F899166" w14:textId="5255622D">
      <w:pPr>
        <w:jc w:val="center"/>
        <w:rPr>
          <w:rFonts w:ascii="Times New Roman" w:hAnsi="Times New Roman" w:cs="Times New Roman"/>
          <w:sz w:val="28"/>
          <w:szCs w:val="28"/>
        </w:rPr>
      </w:pPr>
      <w:r w:rsidRPr="43FE8BE2" w:rsidR="00F32A3D">
        <w:rPr>
          <w:rFonts w:ascii="Times New Roman" w:hAnsi="Times New Roman" w:cs="Times New Roman"/>
          <w:sz w:val="28"/>
          <w:szCs w:val="28"/>
        </w:rPr>
        <w:t xml:space="preserve">Week </w:t>
      </w:r>
      <w:r w:rsidRPr="43FE8BE2" w:rsidR="002F6DBD">
        <w:rPr>
          <w:rFonts w:ascii="Times New Roman" w:hAnsi="Times New Roman" w:cs="Times New Roman"/>
          <w:sz w:val="28"/>
          <w:szCs w:val="28"/>
        </w:rPr>
        <w:t>6</w:t>
      </w:r>
      <w:r w:rsidRPr="43FE8BE2" w:rsidR="00F32A3D">
        <w:rPr>
          <w:rFonts w:ascii="Times New Roman" w:hAnsi="Times New Roman" w:cs="Times New Roman"/>
          <w:sz w:val="28"/>
          <w:szCs w:val="28"/>
        </w:rPr>
        <w:t xml:space="preserve"> Project</w:t>
      </w:r>
    </w:p>
    <w:p w:rsidR="194B86EB" w:rsidP="43FE8BE2" w:rsidRDefault="194B86EB" w14:paraId="05AAB22E" w14:textId="62B45DF0">
      <w:pPr>
        <w:pStyle w:val="Normal"/>
        <w:jc w:val="center"/>
        <w:rPr>
          <w:rFonts w:ascii="Times New Roman" w:hAnsi="Times New Roman" w:cs="Times New Roman"/>
          <w:sz w:val="28"/>
          <w:szCs w:val="28"/>
        </w:rPr>
      </w:pPr>
      <w:r w:rsidRPr="43FE8BE2" w:rsidR="194B86EB">
        <w:rPr>
          <w:rFonts w:ascii="Times New Roman" w:hAnsi="Times New Roman" w:cs="Times New Roman"/>
          <w:sz w:val="28"/>
          <w:szCs w:val="28"/>
        </w:rPr>
        <w:t>Robert Gorman</w:t>
      </w:r>
    </w:p>
    <w:p w:rsidR="00793A73" w:rsidP="43FE8BE2" w:rsidRDefault="00793A73" w14:paraId="74E5F3F4" w14:textId="52D080F9">
      <w:pPr>
        <w:jc w:val="both"/>
        <w:rPr>
          <w:rFonts w:ascii="Times New Roman" w:hAnsi="Times New Roman" w:cs="Times New Roman"/>
          <w:sz w:val="24"/>
          <w:szCs w:val="24"/>
        </w:rPr>
      </w:pPr>
      <w:r w:rsidRPr="43FE8BE2" w:rsidR="194B86EB">
        <w:rPr>
          <w:rFonts w:ascii="Times New Roman" w:hAnsi="Times New Roman" w:cs="Times New Roman"/>
          <w:sz w:val="24"/>
          <w:szCs w:val="24"/>
        </w:rPr>
        <w:t>import pandas as pd</w:t>
      </w:r>
    </w:p>
    <w:p w:rsidR="00793A73" w:rsidP="43FE8BE2" w:rsidRDefault="00793A73" w14:paraId="058A0D82" w14:textId="3194B211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import yfinance as yf</w:t>
      </w:r>
    </w:p>
    <w:p w:rsidR="00793A73" w:rsidP="43FE8BE2" w:rsidRDefault="00793A73" w14:paraId="7F38A1FF" w14:textId="71B02EF4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import numpy as np</w:t>
      </w:r>
    </w:p>
    <w:p w:rsidR="00793A73" w:rsidP="43FE8BE2" w:rsidRDefault="00793A73" w14:paraId="4B5E8CB7" w14:textId="36AA308B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from scipy.optimize import minimize</w:t>
      </w:r>
    </w:p>
    <w:p w:rsidR="00793A73" w:rsidP="43FE8BE2" w:rsidRDefault="00793A73" w14:paraId="4B246322" w14:textId="73DA127A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from datetime import datetime</w:t>
      </w:r>
    </w:p>
    <w:p w:rsidR="00793A73" w:rsidP="43FE8BE2" w:rsidRDefault="00793A73" w14:paraId="5DBDDEE4" w14:textId="1E8B2C84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import matplotlib.pyplot as plt</w:t>
      </w:r>
    </w:p>
    <w:p w:rsidR="00793A73" w:rsidP="43FE8BE2" w:rsidRDefault="00793A73" w14:paraId="56A5D036" w14:textId="42098E50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7FE17449" w14:textId="1DA856E2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40AB475C" w14:textId="562DBC4F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# Stock portfolio</w:t>
      </w:r>
    </w:p>
    <w:p w:rsidR="00793A73" w:rsidP="43FE8BE2" w:rsidRDefault="00793A73" w14:paraId="5C2DC166" w14:textId="084CB55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tickers = ['QQQ', 'IWB', 'VONE']</w:t>
      </w:r>
    </w:p>
    <w:p w:rsidR="00793A73" w:rsidP="43FE8BE2" w:rsidRDefault="00793A73" w14:paraId="377A10A9" w14:textId="6C98F58D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start_date = '2013-01-01'</w:t>
      </w:r>
    </w:p>
    <w:p w:rsidR="00793A73" w:rsidP="43FE8BE2" w:rsidRDefault="00793A73" w14:paraId="734ECA67" w14:textId="611808B2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end_date = '2024-01-01'</w:t>
      </w:r>
    </w:p>
    <w:p w:rsidR="00793A73" w:rsidP="43FE8BE2" w:rsidRDefault="00793A73" w14:paraId="42A17346" w14:textId="40B5E8E3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14DBAF16" w14:textId="17524C33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# Download historical price data</w:t>
      </w:r>
    </w:p>
    <w:p w:rsidR="00793A73" w:rsidP="43FE8BE2" w:rsidRDefault="00793A73" w14:paraId="108238A1" w14:textId="19829BA8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stock_data = yf.download(tickers, start=start_date, end=end_date)['Adj Close']</w:t>
      </w:r>
    </w:p>
    <w:p w:rsidR="00793A73" w:rsidP="43FE8BE2" w:rsidRDefault="00793A73" w14:paraId="4E87AC15" w14:textId="4C4395FE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14DF1036" w14:textId="27C1D48B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stock_data.reset_index(inplace=True)</w:t>
      </w:r>
    </w:p>
    <w:p w:rsidR="00793A73" w:rsidP="43FE8BE2" w:rsidRDefault="00793A73" w14:paraId="2E38120E" w14:textId="497208BD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stock_data['Year']=stock_data['Date'].dt.year</w:t>
      </w:r>
    </w:p>
    <w:p w:rsidR="00793A73" w:rsidP="43FE8BE2" w:rsidRDefault="00793A73" w14:paraId="2D36C090" w14:textId="086C6A7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stock_data['Month']=stock_data['Date'].dt.month</w:t>
      </w:r>
    </w:p>
    <w:p w:rsidR="00793A73" w:rsidP="43FE8BE2" w:rsidRDefault="00793A73" w14:paraId="1906C3EA" w14:textId="10C7FF8E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4C723B34" w14:textId="623C8712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27881A71" w14:textId="4057804E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stock_data.rename(columns={'QQQ':'fund1','IWB':'fund2','VONE':'fund3'},inplace=True)</w:t>
      </w:r>
    </w:p>
    <w:p w:rsidR="00793A73" w:rsidP="43FE8BE2" w:rsidRDefault="00793A73" w14:paraId="69BACA3F" w14:textId="3F9F2DA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stock_data[['fund1_ret_d','fund2_ret_d','fund3_ret_d']]=stock_data[['fund1','fund2','fund3']].pct_change()</w:t>
      </w:r>
    </w:p>
    <w:p w:rsidR="00793A73" w:rsidP="43FE8BE2" w:rsidRDefault="00793A73" w14:paraId="0D3D6BF6" w14:textId="5E3292D9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stock_data.sort_values(by=['Date'], inplace=True)</w:t>
      </w:r>
    </w:p>
    <w:p w:rsidR="00793A73" w:rsidP="43FE8BE2" w:rsidRDefault="00793A73" w14:paraId="6AF5252C" w14:textId="51B9634D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414C06C1" w14:textId="5E7A546D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stock_data[['fund1_ret_d+1','fund2_ret_d+1','fund3_ret_d+1']]=stock_data[['fund1_ret_d','fund2_ret_d','fund3_ret_d']]+1</w:t>
      </w:r>
    </w:p>
    <w:p w:rsidR="00793A73" w:rsidP="43FE8BE2" w:rsidRDefault="00793A73" w14:paraId="08C9340F" w14:textId="1DBAA384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1D487450" w14:textId="10492640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4DE42D73" w14:textId="00FBD822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stock_data1=stock_data[['fund1_ret_d+1','fund2_ret_d+1','fund3_ret_d+1','Year','Month']].groupby(['Year','Month']).prod()</w:t>
      </w:r>
    </w:p>
    <w:p w:rsidR="00793A73" w:rsidP="43FE8BE2" w:rsidRDefault="00793A73" w14:paraId="280D0EFA" w14:textId="476C85C0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stock_data1[['fund1_ret_m','fund2_ret_m','fund3_ret_m']]=stock_data1[['fund1_ret_d+1','fund2_ret_d+1','fund3_ret_d+1']]-1</w:t>
      </w:r>
    </w:p>
    <w:p w:rsidR="00793A73" w:rsidP="43FE8BE2" w:rsidRDefault="00793A73" w14:paraId="205E1225" w14:textId="14FE8B43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stock_data2=stock_data1[['fund1_ret_m','fund2_ret_m','fund3_ret_m']]</w:t>
      </w:r>
    </w:p>
    <w:p w:rsidR="00793A73" w:rsidP="43FE8BE2" w:rsidRDefault="00793A73" w14:paraId="0A1F83BD" w14:textId="67FCFA01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0A0784B0" w14:textId="47CA6757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print(stock_data2)</w:t>
      </w:r>
    </w:p>
    <w:p w:rsidR="00793A73" w:rsidP="43FE8BE2" w:rsidRDefault="00793A73" w14:paraId="2174F001" w14:textId="1663BCE3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5227A2D2" w14:textId="033A1A26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returns=stock_data2</w:t>
      </w:r>
    </w:p>
    <w:p w:rsidR="00793A73" w:rsidP="43FE8BE2" w:rsidRDefault="00793A73" w14:paraId="1EE5AF06" w14:textId="187346B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43EB26B5" w14:textId="542D3DD7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weight=[0.1,0.1,0.1]   </w:t>
      </w:r>
    </w:p>
    <w:p w:rsidR="00793A73" w:rsidP="43FE8BE2" w:rsidRDefault="00793A73" w14:paraId="005D7E9F" w14:textId="13CA0B60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58CC70A7" w14:textId="2F4C929D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# Multiply each fund's return with its weight</w:t>
      </w:r>
    </w:p>
    <w:p w:rsidR="00793A73" w:rsidP="43FE8BE2" w:rsidRDefault="00793A73" w14:paraId="714BE510" w14:textId="08C3021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weighted_returns = returns.multiply(weight)</w:t>
      </w:r>
    </w:p>
    <w:p w:rsidR="00793A73" w:rsidP="43FE8BE2" w:rsidRDefault="00793A73" w14:paraId="0BA0DD8C" w14:textId="781D4A99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676FC510" w14:textId="665721B2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# Calculate the weighted sum of returns for each year-month</w:t>
      </w:r>
    </w:p>
    <w:p w:rsidR="00793A73" w:rsidP="43FE8BE2" w:rsidRDefault="00793A73" w14:paraId="5BD43565" w14:textId="09FB1C5E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portfolio_returns = weighted_returns.sum(axis=1)</w:t>
      </w:r>
    </w:p>
    <w:p w:rsidR="00793A73" w:rsidP="43FE8BE2" w:rsidRDefault="00793A73" w14:paraId="18EE2987" w14:textId="64862EB5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65D3FB98" w14:textId="31246EC4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# Print or use the resulting Series as needed</w:t>
      </w:r>
    </w:p>
    <w:p w:rsidR="00793A73" w:rsidP="43FE8BE2" w:rsidRDefault="00793A73" w14:paraId="49A427A4" w14:textId="3C28141A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print('\n', portfolio_returns)</w:t>
      </w:r>
    </w:p>
    <w:p w:rsidR="00793A73" w:rsidP="43FE8BE2" w:rsidRDefault="00793A73" w14:paraId="15AC6D82" w14:textId="3115268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28CCFCA3" w14:textId="7C24CA53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426B1773" w14:textId="0C23FAE1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#find the average portfolio monthly return</w:t>
      </w:r>
    </w:p>
    <w:p w:rsidR="00793A73" w:rsidP="43FE8BE2" w:rsidRDefault="00793A73" w14:paraId="2406822F" w14:textId="6D7A78DE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def pret(weight):</w:t>
      </w:r>
    </w:p>
    <w:p w:rsidR="00793A73" w:rsidP="43FE8BE2" w:rsidRDefault="00793A73" w14:paraId="55C33916" w14:textId="6A6CCA65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  pret1=returns.multiply(weight).sum(axis=1)</w:t>
      </w:r>
    </w:p>
    <w:p w:rsidR="00793A73" w:rsidP="43FE8BE2" w:rsidRDefault="00793A73" w14:paraId="2C5D65CA" w14:textId="5298A7E5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  pret1_mean=pret1.mean() #find the average portfolio return</w:t>
      </w:r>
    </w:p>
    <w:p w:rsidR="00793A73" w:rsidP="43FE8BE2" w:rsidRDefault="00793A73" w14:paraId="23564477" w14:textId="5DE81B46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  return pret1_mean</w:t>
      </w:r>
    </w:p>
    <w:p w:rsidR="00793A73" w:rsidP="43FE8BE2" w:rsidRDefault="00793A73" w14:paraId="21EC9B36" w14:textId="329D7AAE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745B5CC2" w14:textId="21D51E9A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print('AVG Portfolio Monthly Return: ',pret(weight))</w:t>
      </w:r>
    </w:p>
    <w:p w:rsidR="00793A73" w:rsidP="43FE8BE2" w:rsidRDefault="00793A73" w14:paraId="64F4F50A" w14:textId="467DC6DE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451CE646" w14:textId="717C228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5F70C8C4" w14:textId="337030EF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#find the volatililty of portfolio returns</w:t>
      </w:r>
    </w:p>
    <w:p w:rsidR="00793A73" w:rsidP="43FE8BE2" w:rsidRDefault="00793A73" w14:paraId="5C27231F" w14:textId="0EC883C0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def pvol(weight):</w:t>
      </w:r>
    </w:p>
    <w:p w:rsidR="00793A73" w:rsidP="43FE8BE2" w:rsidRDefault="00793A73" w14:paraId="177744F3" w14:textId="1602715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  pret1=returns.multiply(weight).sum(axis=1)           </w:t>
      </w:r>
    </w:p>
    <w:p w:rsidR="00793A73" w:rsidP="43FE8BE2" w:rsidRDefault="00793A73" w14:paraId="05FA776F" w14:textId="4FA1DB82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  pret1_vol=pret1.std()*np.sqrt(12)#annualize volatlitiy based on monthly returns</w:t>
      </w:r>
    </w:p>
    <w:p w:rsidR="00793A73" w:rsidP="43FE8BE2" w:rsidRDefault="00793A73" w14:paraId="53EE9CEA" w14:textId="1AADA96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  return pret1_vol</w:t>
      </w:r>
    </w:p>
    <w:p w:rsidR="00793A73" w:rsidP="43FE8BE2" w:rsidRDefault="00793A73" w14:paraId="18D0055F" w14:textId="396EBE9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793A73" w:rsidP="43FE8BE2" w:rsidRDefault="00793A73" w14:paraId="31916335" w14:textId="1E46B5AB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print('Volatility of Portfolio Returns: ', pvol(weight))</w:t>
      </w:r>
    </w:p>
    <w:p w:rsidR="00793A73" w:rsidP="43FE8BE2" w:rsidRDefault="00793A73" w14:paraId="2DA84930" w14:textId="76771C7F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16D2926A" w14:textId="7F5D340B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"""Search for the optimal asset allocation"""</w:t>
      </w:r>
    </w:p>
    <w:p w:rsidR="00793A73" w:rsidP="43FE8BE2" w:rsidRDefault="00793A73" w14:paraId="72ECD077" w14:textId="44B33C3A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5858A938" w14:textId="457BF352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36BF5A54" w14:textId="4AADC944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#set values for parameters</w:t>
      </w:r>
    </w:p>
    <w:p w:rsidR="00793A73" w:rsidP="43FE8BE2" w:rsidRDefault="00793A73" w14:paraId="44E22993" w14:textId="33635A74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target_vol=[0.15]</w:t>
      </w:r>
    </w:p>
    <w:p w:rsidR="00793A73" w:rsidP="43FE8BE2" w:rsidRDefault="00793A73" w14:paraId="59F1E3B3" w14:textId="79D76579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#target_vol is the target annualized portfolio volatility</w:t>
      </w:r>
    </w:p>
    <w:p w:rsidR="00793A73" w:rsidP="43FE8BE2" w:rsidRDefault="00793A73" w14:paraId="0114DD1D" w14:textId="2B98DE49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3CC28FCB" w14:textId="523DEC32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no_fund=3</w:t>
      </w:r>
    </w:p>
    <w:p w:rsidR="00793A73" w:rsidP="43FE8BE2" w:rsidRDefault="00793A73" w14:paraId="2FAC6265" w14:textId="630F638F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#no_fund indicates the number of ETFs in the portfolio</w:t>
      </w:r>
    </w:p>
    <w:p w:rsidR="00793A73" w:rsidP="43FE8BE2" w:rsidRDefault="00793A73" w14:paraId="7D194B17" w14:textId="6691CECB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17F354BC" w14:textId="128520BB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#give initial values for weights</w:t>
      </w:r>
    </w:p>
    <w:p w:rsidR="00793A73" w:rsidP="43FE8BE2" w:rsidRDefault="00793A73" w14:paraId="17086476" w14:textId="676266DE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weight=[0.1,0.1,0.1]  </w:t>
      </w:r>
    </w:p>
    <w:p w:rsidR="00793A73" w:rsidP="43FE8BE2" w:rsidRDefault="00793A73" w14:paraId="1A93CC02" w14:textId="736C1D12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5A45C079" w14:textId="4B0D70B9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returns=stock_data2</w:t>
      </w:r>
    </w:p>
    <w:p w:rsidR="00793A73" w:rsidP="43FE8BE2" w:rsidRDefault="00793A73" w14:paraId="5E9CB1FD" w14:textId="25142BD7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7470BDF7" w14:textId="0F74C454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4370AF34" w14:textId="1AFA9D6D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24BFF1E9" w14:textId="10F06CE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def search_weight(weight, returns, target_vol, no_fund):</w:t>
      </w:r>
    </w:p>
    <w:p w:rsidR="00793A73" w:rsidP="43FE8BE2" w:rsidRDefault="00793A73" w14:paraId="605A8A09" w14:textId="2862825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793A73" w:rsidP="43FE8BE2" w:rsidRDefault="00793A73" w14:paraId="06ACCB74" w14:textId="7006BAF6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def pret(weight):</w:t>
      </w:r>
    </w:p>
    <w:p w:rsidR="00793A73" w:rsidP="43FE8BE2" w:rsidRDefault="00793A73" w14:paraId="35B8089D" w14:textId="32A6D8C8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  pret1=returns.multiply(weight).sum(axis=1)</w:t>
      </w:r>
    </w:p>
    <w:p w:rsidR="00793A73" w:rsidP="43FE8BE2" w:rsidRDefault="00793A73" w14:paraId="43FDADEA" w14:textId="071B5277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  #find the average portfolio return</w:t>
      </w:r>
    </w:p>
    <w:p w:rsidR="00793A73" w:rsidP="43FE8BE2" w:rsidRDefault="00793A73" w14:paraId="40434608" w14:textId="4DC13268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  #we use the minimize function, so we mutiply portfolio average return with negative one</w:t>
      </w:r>
    </w:p>
    <w:p w:rsidR="00793A73" w:rsidP="43FE8BE2" w:rsidRDefault="00793A73" w14:paraId="3407742A" w14:textId="6513EF8B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  pret1_mean_flip=-pret1.mean()</w:t>
      </w:r>
    </w:p>
    <w:p w:rsidR="00793A73" w:rsidP="43FE8BE2" w:rsidRDefault="00793A73" w14:paraId="62FF277D" w14:textId="2960FBE6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  return pret1_mean_flip</w:t>
      </w:r>
    </w:p>
    <w:p w:rsidR="00793A73" w:rsidP="43FE8BE2" w:rsidRDefault="00793A73" w14:paraId="7FFD6B08" w14:textId="06346AD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63E31961" w14:textId="5F1693E8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def pvol(weight,target_vol):</w:t>
      </w:r>
    </w:p>
    <w:p w:rsidR="00793A73" w:rsidP="43FE8BE2" w:rsidRDefault="00793A73" w14:paraId="6A842005" w14:textId="572C7100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  pret1=returns.multiply(weight).sum(axis=1)</w:t>
      </w:r>
    </w:p>
    <w:p w:rsidR="00793A73" w:rsidP="43FE8BE2" w:rsidRDefault="00793A73" w14:paraId="0FA2E194" w14:textId="4C01FA39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  #find the volatililty of portfolio returns equals to the target_vol</w:t>
      </w:r>
    </w:p>
    <w:p w:rsidR="00793A73" w:rsidP="43FE8BE2" w:rsidRDefault="00793A73" w14:paraId="30A60604" w14:textId="3730256F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  pret1_vol=pret1.std()*np.sqrt(12)-target_vol</w:t>
      </w:r>
    </w:p>
    <w:p w:rsidR="00793A73" w:rsidP="43FE8BE2" w:rsidRDefault="00793A73" w14:paraId="11194E56" w14:textId="2B4F625B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  return pret1_vol</w:t>
      </w:r>
    </w:p>
    <w:p w:rsidR="00793A73" w:rsidP="43FE8BE2" w:rsidRDefault="00793A73" w14:paraId="0FFBB879" w14:textId="443AF80F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793A73" w:rsidP="43FE8BE2" w:rsidRDefault="00793A73" w14:paraId="023ED90F" w14:textId="7358BADE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# For any portfolio, the sum of all weights should be 1</w:t>
      </w:r>
    </w:p>
    <w:p w:rsidR="00793A73" w:rsidP="43FE8BE2" w:rsidRDefault="00793A73" w14:paraId="2A0519FC" w14:textId="4881612E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#a function to make sure the sum of weights =1  </w:t>
      </w:r>
    </w:p>
    <w:p w:rsidR="00793A73" w:rsidP="43FE8BE2" w:rsidRDefault="00793A73" w14:paraId="130BC537" w14:textId="3E22C770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def sumweight(weight):</w:t>
      </w:r>
    </w:p>
    <w:p w:rsidR="00793A73" w:rsidP="43FE8BE2" w:rsidRDefault="00793A73" w14:paraId="4610CFA2" w14:textId="707EE167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  return weight.sum()-1</w:t>
      </w:r>
    </w:p>
    <w:p w:rsidR="00793A73" w:rsidP="43FE8BE2" w:rsidRDefault="00793A73" w14:paraId="189AC5F9" w14:textId="0C0F28F9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793A73" w:rsidP="43FE8BE2" w:rsidRDefault="00793A73" w14:paraId="317074DA" w14:textId="79F2AA33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#use scipy library-minimize to search for weights </w:t>
      </w:r>
    </w:p>
    <w:p w:rsidR="00793A73" w:rsidP="43FE8BE2" w:rsidRDefault="00793A73" w14:paraId="2ADD150A" w14:textId="78685E34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3C130034" w14:textId="1272124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solve1=minimize(pret, weight,</w:t>
      </w:r>
    </w:p>
    <w:p w:rsidR="00793A73" w:rsidP="43FE8BE2" w:rsidRDefault="00793A73" w14:paraId="49C99514" w14:textId="52E248C9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              constraints=({"fun": pvol, "type": "eq", 'args': target_vol},{"fun": sumweight, "type": "eq"}),</w:t>
      </w:r>
    </w:p>
    <w:p w:rsidR="00793A73" w:rsidP="43FE8BE2" w:rsidRDefault="00793A73" w14:paraId="2C932866" w14:textId="58DD0172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              bounds=[(0,1)]*no_fund)</w:t>
      </w:r>
    </w:p>
    <w:p w:rsidR="00793A73" w:rsidP="43FE8BE2" w:rsidRDefault="00793A73" w14:paraId="3D91649F" w14:textId="64CD45A3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#the weight of each of the give ETFs should be between 0 and 1; bounds=[(0,1)]*no_fund</w:t>
      </w:r>
    </w:p>
    <w:p w:rsidR="00793A73" w:rsidP="43FE8BE2" w:rsidRDefault="00793A73" w14:paraId="0DA372BA" w14:textId="0416202A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793A73" w:rsidP="43FE8BE2" w:rsidRDefault="00793A73" w14:paraId="40F30F48" w14:textId="766143AB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793A73" w:rsidP="43FE8BE2" w:rsidRDefault="00793A73" w14:paraId="247D7540" w14:textId="3AD27752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#report selected weights</w:t>
      </w:r>
    </w:p>
    <w:p w:rsidR="00793A73" w:rsidP="43FE8BE2" w:rsidRDefault="00793A73" w14:paraId="7398B288" w14:textId="0F30E252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weight_select=solve1.x</w:t>
      </w:r>
    </w:p>
    <w:p w:rsidR="00793A73" w:rsidP="43FE8BE2" w:rsidRDefault="00793A73" w14:paraId="37F11442" w14:textId="0D6E73A1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#report annualized average portfolio return based on selected weights</w:t>
      </w:r>
    </w:p>
    <w:p w:rsidR="00793A73" w:rsidP="43FE8BE2" w:rsidRDefault="00793A73" w14:paraId="12C0CA8A" w14:textId="2E09E7F9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portfolio_ret=-solve1.fun*12</w:t>
      </w:r>
    </w:p>
    <w:p w:rsidR="00793A73" w:rsidP="43FE8BE2" w:rsidRDefault="00793A73" w14:paraId="48AC8B28" w14:textId="0F3425E7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#report whether the search is successful</w:t>
      </w:r>
    </w:p>
    <w:p w:rsidR="00793A73" w:rsidP="43FE8BE2" w:rsidRDefault="00793A73" w14:paraId="1BDFD3D8" w14:textId="64B4B3D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success=solve1.success</w:t>
      </w:r>
    </w:p>
    <w:p w:rsidR="00793A73" w:rsidP="43FE8BE2" w:rsidRDefault="00793A73" w14:paraId="092371A0" w14:textId="5AB8E914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79B903D4" w14:textId="7DB5501A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return portfolio_ret, weight_select, success;</w:t>
      </w:r>
    </w:p>
    <w:p w:rsidR="00793A73" w:rsidP="43FE8BE2" w:rsidRDefault="00793A73" w14:paraId="1E36AC58" w14:textId="69CD9404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152ED5D2" w14:textId="035C00C5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34C5DEF6" w14:textId="1A14EBE4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# Get the returning values from the function</w:t>
      </w:r>
    </w:p>
    <w:p w:rsidR="00793A73" w:rsidP="43FE8BE2" w:rsidRDefault="00793A73" w14:paraId="0C28BC46" w14:textId="14D66F4F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portfolio_ret, weight_select, success = search_weight(weight, returns, target_vol, no_fund)</w:t>
      </w:r>
    </w:p>
    <w:p w:rsidR="00793A73" w:rsidP="43FE8BE2" w:rsidRDefault="00793A73" w14:paraId="0925718B" w14:textId="602906DB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7CD0107D" w14:textId="238D44BE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15224000" w14:textId="336EB679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# Print the results</w:t>
      </w:r>
    </w:p>
    <w:p w:rsidR="00793A73" w:rsidP="43FE8BE2" w:rsidRDefault="00793A73" w14:paraId="14BDC890" w14:textId="55775306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print("Success:", success)</w:t>
      </w:r>
    </w:p>
    <w:p w:rsidR="00793A73" w:rsidP="43FE8BE2" w:rsidRDefault="00793A73" w14:paraId="135A6E83" w14:textId="3C5D7738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print("Portfolio Return:", portfolio_ret)</w:t>
      </w:r>
    </w:p>
    <w:p w:rsidR="00793A73" w:rsidP="43FE8BE2" w:rsidRDefault="00793A73" w14:paraId="58D517B7" w14:textId="3C7A14C8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print("Optimal Weights:", weight_select)</w:t>
      </w:r>
    </w:p>
    <w:p w:rsidR="00793A73" w:rsidP="43FE8BE2" w:rsidRDefault="00793A73" w14:paraId="6699CE2E" w14:textId="5D5A436F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5B050292" w14:textId="39BCE32F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09743DB1" w14:textId="1416AE13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#####################Question 4</w:t>
      </w:r>
    </w:p>
    <w:p w:rsidR="00793A73" w:rsidP="43FE8BE2" w:rsidRDefault="00793A73" w14:paraId="1EBD7795" w14:textId="7E3E4EFA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0CC44979" w14:textId="6D6B6725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1596A235" w14:textId="5949C3ED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"""Simulate returns using random numbers from normal distribution"""</w:t>
      </w:r>
    </w:p>
    <w:p w:rsidR="00793A73" w:rsidP="43FE8BE2" w:rsidRDefault="00793A73" w14:paraId="4945CCD4" w14:textId="14B58104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57A0AAA8" w14:textId="41F0B4D8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3DB58B9A" w14:textId="45E3614D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53862E6D" w14:textId="09909996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205D919C" w14:textId="41E4554B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#simulate monthly portfolio returns</w:t>
      </w:r>
    </w:p>
    <w:p w:rsidR="00793A73" w:rsidP="43FE8BE2" w:rsidRDefault="00793A73" w14:paraId="47E124E7" w14:textId="0F959846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2812C073" w14:textId="24EEB314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portfolio_ret=0.04134428041883573</w:t>
      </w:r>
    </w:p>
    <w:p w:rsidR="00793A73" w:rsidP="43FE8BE2" w:rsidRDefault="00793A73" w14:paraId="4883758D" w14:textId="0A18A0D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71C0F624" w14:textId="0A3DE099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target_vol=0.25</w:t>
      </w:r>
    </w:p>
    <w:p w:rsidR="00793A73" w:rsidP="43FE8BE2" w:rsidRDefault="00793A73" w14:paraId="19DE4393" w14:textId="53AEE01E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09F50CF5" w14:textId="10EB8387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no_month=120</w:t>
      </w:r>
    </w:p>
    <w:p w:rsidR="00793A73" w:rsidP="43FE8BE2" w:rsidRDefault="00793A73" w14:paraId="10FCB7B5" w14:textId="567FC491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30366518" w14:textId="51ED78C6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no_simulation=10000</w:t>
      </w:r>
    </w:p>
    <w:p w:rsidR="00793A73" w:rsidP="43FE8BE2" w:rsidRDefault="00793A73" w14:paraId="46545F08" w14:textId="54A7DC37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63ECD33F" w14:textId="664EB3DB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#simulate portfolio returns</w:t>
      </w:r>
    </w:p>
    <w:p w:rsidR="00793A73" w:rsidP="43FE8BE2" w:rsidRDefault="00793A73" w14:paraId="5868F7EF" w14:textId="300B4636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pret_sim1=np.random.normal(portfolio_ret/12,target_vol/np.sqrt(12),size=(no_month,no_simulation))</w:t>
      </w:r>
    </w:p>
    <w:p w:rsidR="00793A73" w:rsidP="43FE8BE2" w:rsidRDefault="00793A73" w14:paraId="357BB5C0" w14:textId="26B55982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7B89E63F" w14:textId="3A63EEBF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annualfee=0.0035</w:t>
      </w:r>
    </w:p>
    <w:p w:rsidR="00793A73" w:rsidP="43FE8BE2" w:rsidRDefault="00793A73" w14:paraId="460F50A1" w14:textId="30C52ADE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0EFC4D5F" w14:textId="7FF759AE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pret_sim2=pret_sim1-annualfee/12</w:t>
      </w:r>
    </w:p>
    <w:p w:rsidR="00793A73" w:rsidP="43FE8BE2" w:rsidRDefault="00793A73" w14:paraId="323E2B6D" w14:textId="0EC4C4A9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73222BC9" w14:textId="13793F2E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5B7D2C5F" w14:textId="38A30F3E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3FD87D71" w14:textId="0BB927FF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4907E8D0" w14:textId="22D66190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7D729AF1" w14:textId="2EE44EF0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6622191F" w14:textId="52D020A7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"""Simulate account balance"""</w:t>
      </w:r>
    </w:p>
    <w:p w:rsidR="00793A73" w:rsidP="43FE8BE2" w:rsidRDefault="00793A73" w14:paraId="328583B3" w14:textId="2219E0DF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26549153" w14:textId="4D1773D0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#account balance at the end of the first month</w:t>
      </w:r>
    </w:p>
    <w:p w:rsidR="00793A73" w:rsidP="43FE8BE2" w:rsidRDefault="00793A73" w14:paraId="2F289204" w14:textId="1DBDFAF3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value=0</w:t>
      </w:r>
    </w:p>
    <w:p w:rsidR="00793A73" w:rsidP="43FE8BE2" w:rsidRDefault="00793A73" w14:paraId="07AB367F" w14:textId="4629DF14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5B5B7847" w14:textId="28BE7A94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monthlypayment=500</w:t>
      </w:r>
    </w:p>
    <w:p w:rsidR="00793A73" w:rsidP="43FE8BE2" w:rsidRDefault="00793A73" w14:paraId="4E618A17" w14:textId="5A54132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0357E70F" w14:textId="6B766E7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value=(value+monthlypayment)*(1+pret_sim2[0,:])</w:t>
      </w:r>
    </w:p>
    <w:p w:rsidR="00793A73" w:rsidP="43FE8BE2" w:rsidRDefault="00793A73" w14:paraId="0496DDAD" w14:textId="067F2441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0ADE0165" w14:textId="02EA00A2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balance=[]</w:t>
      </w:r>
    </w:p>
    <w:p w:rsidR="00793A73" w:rsidP="43FE8BE2" w:rsidRDefault="00793A73" w14:paraId="59C96A0C" w14:textId="355B7E24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51D68823" w14:textId="34BDDEF1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balance.append(value)</w:t>
      </w:r>
    </w:p>
    <w:p w:rsidR="00793A73" w:rsidP="43FE8BE2" w:rsidRDefault="00793A73" w14:paraId="3C0D89D3" w14:textId="03BECED3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1246336E" w14:textId="0692CF80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balance1=pd.DataFrame(balance)</w:t>
      </w:r>
    </w:p>
    <w:p w:rsidR="00793A73" w:rsidP="43FE8BE2" w:rsidRDefault="00793A73" w14:paraId="5C3A8BE6" w14:textId="287337B6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304B74B1" w14:textId="2A20AA07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    </w:t>
      </w:r>
    </w:p>
    <w:p w:rsidR="00793A73" w:rsidP="43FE8BE2" w:rsidRDefault="00793A73" w14:paraId="7DCFA524" w14:textId="61FA967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7C1AD15C" w14:textId="52551CAF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#account balance at the end of each month</w:t>
      </w:r>
    </w:p>
    <w:p w:rsidR="00793A73" w:rsidP="43FE8BE2" w:rsidRDefault="00793A73" w14:paraId="4688CEF2" w14:textId="72AB66E3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0190FD77" w14:textId="34E8DD65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793A73" w:rsidP="43FE8BE2" w:rsidRDefault="00793A73" w14:paraId="20753F5E" w14:textId="6394D627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value = 0</w:t>
      </w:r>
    </w:p>
    <w:p w:rsidR="00793A73" w:rsidP="43FE8BE2" w:rsidRDefault="00793A73" w14:paraId="7691E543" w14:textId="58346AA6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balance = []</w:t>
      </w:r>
    </w:p>
    <w:p w:rsidR="00793A73" w:rsidP="43FE8BE2" w:rsidRDefault="00793A73" w14:paraId="47C989EA" w14:textId="15E97417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no_month = min(50, len(pret_sim2))  # Adjust to the minimum of 50 and the size of pret_sim2</w:t>
      </w:r>
    </w:p>
    <w:p w:rsidR="00793A73" w:rsidP="43FE8BE2" w:rsidRDefault="00793A73" w14:paraId="45F1730D" w14:textId="73DDB262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2787020F" w14:textId="7FA6674F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for i in range(no_month):</w:t>
      </w:r>
    </w:p>
    <w:p w:rsidR="00793A73" w:rsidP="43FE8BE2" w:rsidRDefault="00793A73" w14:paraId="581DA1DC" w14:textId="1FF472CF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value = (value + monthlypayment) * (1 + pret_sim2[i, :])</w:t>
      </w:r>
    </w:p>
    <w:p w:rsidR="00793A73" w:rsidP="43FE8BE2" w:rsidRDefault="00793A73" w14:paraId="6A23994A" w14:textId="27E0D0DF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balance.append(value)</w:t>
      </w:r>
    </w:p>
    <w:p w:rsidR="00793A73" w:rsidP="43FE8BE2" w:rsidRDefault="00793A73" w14:paraId="6F5F4842" w14:textId="435C7116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51263053" w14:textId="0730801F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balance1 = pd.DataFrame(balance)</w:t>
      </w:r>
    </w:p>
    <w:p w:rsidR="00793A73" w:rsidP="43FE8BE2" w:rsidRDefault="00793A73" w14:paraId="5E5862BD" w14:textId="7DA6A927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balance1['month_no'] = balance1.index + 1</w:t>
      </w:r>
    </w:p>
    <w:p w:rsidR="00793A73" w:rsidP="43FE8BE2" w:rsidRDefault="00793A73" w14:paraId="0E4FAA11" w14:textId="73268D22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7BAEAC0F" w14:textId="6E24DD19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    </w:t>
      </w:r>
    </w:p>
    <w:p w:rsidR="00793A73" w:rsidP="43FE8BE2" w:rsidRDefault="00793A73" w14:paraId="7775F4C8" w14:textId="4DAA5D4D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#The function to calculate accountbalance        </w:t>
      </w:r>
    </w:p>
    <w:p w:rsidR="00793A73" w:rsidP="43FE8BE2" w:rsidRDefault="00793A73" w14:paraId="65134060" w14:textId="0F622B99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def accountbalance(age_current, age_retire, monthlypayment, no_simulation, annualfee, portfolio_ret, target_vol):</w:t>
      </w:r>
    </w:p>
    <w:p w:rsidR="00793A73" w:rsidP="43FE8BE2" w:rsidRDefault="00793A73" w14:paraId="083976B6" w14:textId="27AF80BB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4B7F57A4" w14:textId="349D888F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#Define the variables in def(accountbalance)</w:t>
      </w:r>
    </w:p>
    <w:p w:rsidR="00793A73" w:rsidP="43FE8BE2" w:rsidRDefault="00793A73" w14:paraId="50645479" w14:textId="0E0A7B9B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no_month=(age_retire-age_current)*12</w:t>
      </w:r>
    </w:p>
    <w:p w:rsidR="00793A73" w:rsidP="43FE8BE2" w:rsidRDefault="00793A73" w14:paraId="111704CC" w14:textId="2FA6D315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3EB25648" w14:textId="2608070D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79AB8A6C" w14:textId="462F6D6B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#simulate returns using random numbers from normal distribution</w:t>
      </w:r>
    </w:p>
    <w:p w:rsidR="00793A73" w:rsidP="43FE8BE2" w:rsidRDefault="00793A73" w14:paraId="658A970C" w14:textId="502D60EA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pret_sim1=np.random.normal(portfolio_ret/12,target_vol/np.sqrt(12),size=(no_month,no_simulation))</w:t>
      </w:r>
    </w:p>
    <w:p w:rsidR="00793A73" w:rsidP="43FE8BE2" w:rsidRDefault="00793A73" w14:paraId="65DED518" w14:textId="4E441FB2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778D3D2A" w14:textId="37AE8DC6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#take into account advisory fees</w:t>
      </w:r>
    </w:p>
    <w:p w:rsidR="00793A73" w:rsidP="43FE8BE2" w:rsidRDefault="00793A73" w14:paraId="2EB0FDBB" w14:textId="673BE92F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pret_sim2=pret_sim1-annualfee/12</w:t>
      </w:r>
    </w:p>
    <w:p w:rsidR="00793A73" w:rsidP="43FE8BE2" w:rsidRDefault="00793A73" w14:paraId="26D63D40" w14:textId="2F5DFAC9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773D35E9" w14:textId="7860877B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#simulate account balance over time</w:t>
      </w:r>
    </w:p>
    <w:p w:rsidR="00793A73" w:rsidP="43FE8BE2" w:rsidRDefault="00793A73" w14:paraId="5503252A" w14:textId="0C1E1A6E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793A73" w:rsidP="43FE8BE2" w:rsidRDefault="00793A73" w14:paraId="16CAC5AD" w14:textId="665498A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value=0</w:t>
      </w:r>
    </w:p>
    <w:p w:rsidR="00793A73" w:rsidP="43FE8BE2" w:rsidRDefault="00793A73" w14:paraId="07C5DC1C" w14:textId="1C059C91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balance=[]</w:t>
      </w:r>
    </w:p>
    <w:p w:rsidR="00793A73" w:rsidP="43FE8BE2" w:rsidRDefault="00793A73" w14:paraId="1166D484" w14:textId="55B332FB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793A73" w:rsidP="43FE8BE2" w:rsidRDefault="00793A73" w14:paraId="210B3FF0" w14:textId="37B102A8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for i in range (no_month):</w:t>
      </w:r>
    </w:p>
    <w:p w:rsidR="00793A73" w:rsidP="43FE8BE2" w:rsidRDefault="00793A73" w14:paraId="4EC28D1F" w14:textId="00204C9D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    value=(value+monthlypayment)*(1+pret_sim2[i,:])</w:t>
      </w:r>
    </w:p>
    <w:p w:rsidR="00793A73" w:rsidP="43FE8BE2" w:rsidRDefault="00793A73" w14:paraId="6206FA8F" w14:textId="621A3B2D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    balance.append(value)</w:t>
      </w:r>
    </w:p>
    <w:p w:rsidR="00793A73" w:rsidP="43FE8BE2" w:rsidRDefault="00793A73" w14:paraId="14E9C1CA" w14:textId="26C4F888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0402BF60" w14:textId="7657A9D0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balance1=pd.DataFrame(balance)</w:t>
      </w:r>
    </w:p>
    <w:p w:rsidR="00793A73" w:rsidP="43FE8BE2" w:rsidRDefault="00793A73" w14:paraId="02FAD241" w14:textId="1E2911A6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7F99C674" w14:textId="5FE36D42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balance1['month_no']=balance1.index+1</w:t>
      </w:r>
    </w:p>
    <w:p w:rsidR="00793A73" w:rsidP="43FE8BE2" w:rsidRDefault="00793A73" w14:paraId="2E968B9C" w14:textId="61B183B1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793A73" w:rsidP="43FE8BE2" w:rsidRDefault="00793A73" w14:paraId="700C0485" w14:textId="7F7B1550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#Reshape the balance1 file</w:t>
      </w:r>
    </w:p>
    <w:p w:rsidR="00793A73" w:rsidP="43FE8BE2" w:rsidRDefault="00793A73" w14:paraId="7F6E8D3B" w14:textId="73E0A570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balance2=pd.melt(balance1, id_vars=['month_no'], var_name='Sim_no', value_name='balance')</w:t>
      </w:r>
    </w:p>
    <w:p w:rsidR="00793A73" w:rsidP="43FE8BE2" w:rsidRDefault="00793A73" w14:paraId="7D275689" w14:textId="4850691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793A73" w:rsidP="43FE8BE2" w:rsidRDefault="00793A73" w14:paraId="20A7B2E0" w14:textId="7E59D15A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#We set the median account balance in each month as the balance under normal market condition</w:t>
      </w:r>
    </w:p>
    <w:p w:rsidR="00793A73" w:rsidP="43FE8BE2" w:rsidRDefault="00793A73" w14:paraId="10E0DE9F" w14:textId="4FBDDB0E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#With 50% chance, the account balance is at least this amount</w:t>
      </w:r>
    </w:p>
    <w:p w:rsidR="00793A73" w:rsidP="43FE8BE2" w:rsidRDefault="00793A73" w14:paraId="7A9360A1" w14:textId="5799BD8A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normal1=balance2[['month_no','balance']].groupby(['month_no']).quantile(0.5)</w:t>
      </w:r>
    </w:p>
    <w:p w:rsidR="00793A73" w:rsidP="43FE8BE2" w:rsidRDefault="00793A73" w14:paraId="5F0B55AA" w14:textId="256228B6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07CC50D9" w14:textId="73FFAF97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normal1['balance_m']=normal1['balance']/1000000</w:t>
      </w:r>
    </w:p>
    <w:p w:rsidR="00793A73" w:rsidP="43FE8BE2" w:rsidRDefault="00793A73" w14:paraId="33C5EEC6" w14:textId="49431F2B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#We set the 10th percentile account balance in each month as the balance under weak market condition</w:t>
      </w:r>
    </w:p>
    <w:p w:rsidR="00793A73" w:rsidP="43FE8BE2" w:rsidRDefault="00793A73" w14:paraId="2775FB62" w14:textId="623BA65B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#With 90% chance, the account balance is at least this amount</w:t>
      </w:r>
    </w:p>
    <w:p w:rsidR="00793A73" w:rsidP="43FE8BE2" w:rsidRDefault="00793A73" w14:paraId="1E455997" w14:textId="061B2126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weak1=balance2[['month_no','balance']].groupby(['month_no']).quantile(0.1)</w:t>
      </w:r>
    </w:p>
    <w:p w:rsidR="00793A73" w:rsidP="43FE8BE2" w:rsidRDefault="00793A73" w14:paraId="68B3BE67" w14:textId="2474F7C5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232A9F50" w14:textId="517690B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weak1['balance_m']=weak1['balance']/1000000</w:t>
      </w:r>
    </w:p>
    <w:p w:rsidR="00793A73" w:rsidP="43FE8BE2" w:rsidRDefault="00793A73" w14:paraId="47731AF1" w14:textId="4C25B67E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</w:t>
      </w:r>
    </w:p>
    <w:p w:rsidR="00793A73" w:rsidP="43FE8BE2" w:rsidRDefault="00793A73" w14:paraId="3601D4CA" w14:textId="6EE06AFE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   return normal1,weak1;</w:t>
      </w:r>
    </w:p>
    <w:p w:rsidR="00793A73" w:rsidP="43FE8BE2" w:rsidRDefault="00793A73" w14:paraId="605CCC29" w14:textId="54843FF8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09C996FC" w14:textId="1E9E15AD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422EA38C" w14:textId="3E4D2F1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#Before we run the accountbalance function, We should set the target_vol and run the search_weight function </w:t>
      </w:r>
    </w:p>
    <w:p w:rsidR="00793A73" w:rsidP="43FE8BE2" w:rsidRDefault="00793A73" w14:paraId="00CC5C41" w14:textId="5FFA307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no_fund=3</w:t>
      </w:r>
    </w:p>
    <w:p w:rsidR="00793A73" w:rsidP="43FE8BE2" w:rsidRDefault="00793A73" w14:paraId="16B37276" w14:textId="4B2E6D6B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weight=[0.1,0.1,0.1]  </w:t>
      </w:r>
    </w:p>
    <w:p w:rsidR="00793A73" w:rsidP="43FE8BE2" w:rsidRDefault="00793A73" w14:paraId="69C5C508" w14:textId="600862B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returns=stock_data2</w:t>
      </w:r>
    </w:p>
    <w:p w:rsidR="00793A73" w:rsidP="43FE8BE2" w:rsidRDefault="00793A73" w14:paraId="4A8C9C69" w14:textId="3F8E2FC3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4010DC1C" w14:textId="252C5108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target_vol=[0.15] #set target volatility</w:t>
      </w:r>
    </w:p>
    <w:p w:rsidR="00793A73" w:rsidP="43FE8BE2" w:rsidRDefault="00793A73" w14:paraId="3C0E0A16" w14:textId="6FE5DCC4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#target_vol is the annualized portfolio volatility</w:t>
      </w:r>
    </w:p>
    <w:p w:rsidR="00793A73" w:rsidP="43FE8BE2" w:rsidRDefault="00793A73" w14:paraId="11F80DC9" w14:textId="24D5EC9F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42CE9199" w14:textId="65D6B520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portfolio_ret,weight_select,success=search_weight(weight,returns,target_vol,no_fund)</w:t>
      </w:r>
    </w:p>
    <w:p w:rsidR="00793A73" w:rsidP="43FE8BE2" w:rsidRDefault="00793A73" w14:paraId="625733EA" w14:textId="6557C0A3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535BD69E" w14:textId="23E46ED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success</w:t>
      </w:r>
    </w:p>
    <w:p w:rsidR="00793A73" w:rsidP="43FE8BE2" w:rsidRDefault="00793A73" w14:paraId="59DF3840" w14:textId="22C457BB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65244BEB" w14:textId="5F6FF9C1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portfolio_ret </w:t>
      </w:r>
    </w:p>
    <w:p w:rsidR="00793A73" w:rsidP="43FE8BE2" w:rsidRDefault="00793A73" w14:paraId="234C6DE8" w14:textId="78E3468A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#Run the search_weight function help use obtain the portfolio_ret for a specific target_vol </w:t>
      </w:r>
    </w:p>
    <w:p w:rsidR="00793A73" w:rsidP="43FE8BE2" w:rsidRDefault="00793A73" w14:paraId="2F6F7EEC" w14:textId="6CB2B740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#We give the portfolio_ret value to the accountbalance function</w:t>
      </w:r>
    </w:p>
    <w:p w:rsidR="00793A73" w:rsidP="43FE8BE2" w:rsidRDefault="00793A73" w14:paraId="73EE59F6" w14:textId="35D22B24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16BFE40D" w14:textId="617D0B01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#filled in my numbers for the following variables to plot </w:t>
      </w:r>
    </w:p>
    <w:p w:rsidR="00793A73" w:rsidP="43FE8BE2" w:rsidRDefault="00793A73" w14:paraId="1B3C263F" w14:textId="4CF6CA42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normal1, weak1=accountbalance(25, 60, 450, 10000, 0.0035,0.1381, 0.15)</w:t>
      </w:r>
    </w:p>
    <w:p w:rsidR="00793A73" w:rsidP="43FE8BE2" w:rsidRDefault="00793A73" w14:paraId="3BA3ACDF" w14:textId="4A7A0C53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93A73" w:rsidP="43FE8BE2" w:rsidRDefault="00793A73" w14:paraId="32826714" w14:textId="6DD1A545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plt.rcParams['ytick.right'] = plt.rcParams['ytick.labelright'] = True</w:t>
      </w:r>
    </w:p>
    <w:p w:rsidR="00793A73" w:rsidP="43FE8BE2" w:rsidRDefault="00793A73" w14:paraId="012EB3EC" w14:textId="74897444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plt.rcParams['ytick.left'] = plt.rcParams['ytick.labelleft'] = False</w:t>
      </w:r>
    </w:p>
    <w:p w:rsidR="00793A73" w:rsidP="43FE8BE2" w:rsidRDefault="00793A73" w14:paraId="7C21AEEB" w14:textId="462F854B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plt.plot(normal1['balance_m'], label="normal market")</w:t>
      </w:r>
    </w:p>
    <w:p w:rsidR="00793A73" w:rsidP="43FE8BE2" w:rsidRDefault="00793A73" w14:paraId="74C8EE61" w14:textId="54AA543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plt.plot(weak1['balance_m'], label='weak market')</w:t>
      </w:r>
    </w:p>
    <w:p w:rsidR="00793A73" w:rsidP="43FE8BE2" w:rsidRDefault="00793A73" w14:paraId="6D98517D" w14:textId="1D78A436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plt.xlabel("No. of months", size=15)</w:t>
      </w:r>
    </w:p>
    <w:p w:rsidR="00793A73" w:rsidP="43FE8BE2" w:rsidRDefault="00793A73" w14:paraId="3F2B9A8E" w14:textId="47B8F95E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plt.title("Account Balance ($million)", size=36)</w:t>
      </w:r>
    </w:p>
    <w:p w:rsidR="00793A73" w:rsidP="43FE8BE2" w:rsidRDefault="00793A73" w14:paraId="510D7A1F" w14:textId="235A26BA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plt.xticks(size=22)</w:t>
      </w:r>
    </w:p>
    <w:p w:rsidR="00793A73" w:rsidP="43FE8BE2" w:rsidRDefault="00793A73" w14:paraId="3F4330F3" w14:textId="6077C062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plt.yticks(size=22)</w:t>
      </w:r>
    </w:p>
    <w:p w:rsidR="00793A73" w:rsidP="43FE8BE2" w:rsidRDefault="00793A73" w14:paraId="491112BF" w14:textId="2D8C6DF6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plt.legend(fontsize=22)</w:t>
      </w:r>
    </w:p>
    <w:p w:rsidR="00793A73" w:rsidP="43FE8BE2" w:rsidRDefault="00793A73" w14:paraId="3BCABBCE" w14:textId="59D3AC9C">
      <w:pPr>
        <w:pStyle w:val="Normal"/>
        <w:jc w:val="both"/>
      </w:pPr>
      <w:r w:rsidRPr="43FE8BE2" w:rsidR="194B86EB">
        <w:rPr>
          <w:rFonts w:ascii="Times New Roman" w:hAnsi="Times New Roman" w:cs="Times New Roman"/>
          <w:sz w:val="24"/>
          <w:szCs w:val="24"/>
        </w:rPr>
        <w:t>plt.show</w:t>
      </w:r>
      <w:r w:rsidRPr="43FE8BE2" w:rsidR="194B86EB">
        <w:rPr>
          <w:rFonts w:ascii="Times New Roman" w:hAnsi="Times New Roman" w:cs="Times New Roman"/>
          <w:sz w:val="24"/>
          <w:szCs w:val="24"/>
        </w:rPr>
        <w:t>()</w:t>
      </w:r>
    </w:p>
    <w:p w:rsidR="00793A73" w:rsidP="43FE8BE2" w:rsidRDefault="00793A73" w14:paraId="53366799" w14:textId="22099D99">
      <w:pPr>
        <w:pStyle w:val="Normal"/>
        <w:jc w:val="both"/>
        <w:rPr>
          <w:rFonts w:ascii="Times New Roman" w:hAnsi="Times New Roman" w:cs="Times New Roman"/>
          <w:sz w:val="24"/>
          <w:szCs w:val="24"/>
        </w:rPr>
      </w:pPr>
    </w:p>
    <w:p w:rsidR="00793A73" w:rsidP="43FE8BE2" w:rsidRDefault="00793A73" w14:paraId="311E786A" w14:textId="3275D867">
      <w:pPr>
        <w:pStyle w:val="Normal"/>
        <w:jc w:val="both"/>
        <w:rPr>
          <w:rFonts w:ascii="Times New Roman" w:hAnsi="Times New Roman" w:cs="Times New Roman"/>
          <w:sz w:val="24"/>
          <w:szCs w:val="24"/>
        </w:rPr>
      </w:pPr>
      <w:r w:rsidR="194B86EB">
        <w:drawing>
          <wp:inline wp14:editId="2795B141" wp14:anchorId="46A053FB">
            <wp:extent cx="5344001" cy="4088242"/>
            <wp:effectExtent l="0" t="0" r="0" b="0"/>
            <wp:docPr id="136400028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0dbbcbd30084d1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4001" cy="4088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3A73" w:rsidP="43FE8BE2" w:rsidRDefault="00793A73" w14:paraId="4BD7A35D" w14:textId="6B65292E">
      <w:pPr>
        <w:pStyle w:val="Normal"/>
        <w:jc w:val="both"/>
        <w:rPr>
          <w:rFonts w:ascii="Times New Roman" w:hAnsi="Times New Roman" w:cs="Times New Roman"/>
          <w:sz w:val="24"/>
          <w:szCs w:val="24"/>
        </w:rPr>
      </w:pPr>
    </w:p>
    <w:p w:rsidR="00793A73" w:rsidP="43FE8BE2" w:rsidRDefault="00793A73" w14:paraId="25E3C713" w14:textId="465955AC">
      <w:pPr>
        <w:pStyle w:val="Normal"/>
        <w:jc w:val="both"/>
        <w:rPr>
          <w:rFonts w:ascii="Times New Roman" w:hAnsi="Times New Roman" w:cs="Times New Roman"/>
          <w:sz w:val="24"/>
          <w:szCs w:val="24"/>
        </w:rPr>
      </w:pPr>
    </w:p>
    <w:p w:rsidR="00793A73" w:rsidP="43FE8BE2" w:rsidRDefault="00793A73" w14:paraId="1B98CBCC" w14:textId="644A1BC9">
      <w:pPr>
        <w:pStyle w:val="Normal"/>
        <w:jc w:val="both"/>
        <w:rPr>
          <w:rFonts w:ascii="Times New Roman" w:hAnsi="Times New Roman" w:cs="Times New Roman"/>
          <w:sz w:val="24"/>
          <w:szCs w:val="24"/>
        </w:rPr>
      </w:pPr>
    </w:p>
    <w:p w:rsidR="00793A73" w:rsidP="43FE8BE2" w:rsidRDefault="00793A73" w14:paraId="03CD16AD" w14:textId="4D67E155">
      <w:pPr>
        <w:pStyle w:val="Normal"/>
        <w:jc w:val="both"/>
        <w:rPr>
          <w:rFonts w:ascii="Times New Roman" w:hAnsi="Times New Roman" w:cs="Times New Roman"/>
          <w:sz w:val="24"/>
          <w:szCs w:val="24"/>
        </w:rPr>
      </w:pPr>
    </w:p>
    <w:p w:rsidR="00793A73" w:rsidP="43FE8BE2" w:rsidRDefault="00793A73" w14:paraId="03250F25" w14:textId="47FBB3A2">
      <w:pPr>
        <w:pStyle w:val="Normal"/>
        <w:jc w:val="both"/>
        <w:rPr>
          <w:rFonts w:ascii="Times New Roman" w:hAnsi="Times New Roman" w:cs="Times New Roman"/>
          <w:sz w:val="24"/>
          <w:szCs w:val="24"/>
        </w:rPr>
      </w:pPr>
    </w:p>
    <w:p w:rsidR="00793A73" w:rsidP="43FE8BE2" w:rsidRDefault="00793A73" w14:paraId="703EE0C3" w14:textId="7FDDED99">
      <w:pPr>
        <w:pStyle w:val="Normal"/>
        <w:jc w:val="both"/>
        <w:rPr>
          <w:rFonts w:ascii="Times New Roman" w:hAnsi="Times New Roman" w:cs="Times New Roman"/>
          <w:sz w:val="24"/>
          <w:szCs w:val="24"/>
        </w:rPr>
      </w:pPr>
    </w:p>
    <w:p w:rsidR="00793A73" w:rsidP="43FE8BE2" w:rsidRDefault="00793A73" w14:paraId="3A9D832C" w14:textId="14031A79">
      <w:pPr>
        <w:pStyle w:val="Normal"/>
        <w:jc w:val="both"/>
      </w:pPr>
      <w:r w:rsidR="194B86EB">
        <w:drawing>
          <wp:inline wp14:editId="240E0CAD" wp14:anchorId="01E052F9">
            <wp:extent cx="5520228" cy="3461643"/>
            <wp:effectExtent l="0" t="0" r="0" b="0"/>
            <wp:docPr id="116849726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7813c2599a746e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0228" cy="3461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93A73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220793"/>
    <w:multiLevelType w:val="multilevel"/>
    <w:tmpl w:val="76D40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NjAyNrIwMjIxNTdV0lEKTi0uzszPAykwNKkFAK0z9oQtAAAA"/>
  </w:docVars>
  <w:rsids>
    <w:rsidRoot w:val="001B54B5"/>
    <w:rsid w:val="00097587"/>
    <w:rsid w:val="000B1D6D"/>
    <w:rsid w:val="00113FCB"/>
    <w:rsid w:val="00142708"/>
    <w:rsid w:val="0015171A"/>
    <w:rsid w:val="001948D2"/>
    <w:rsid w:val="0019703D"/>
    <w:rsid w:val="001A6533"/>
    <w:rsid w:val="001B54B5"/>
    <w:rsid w:val="001C5B1C"/>
    <w:rsid w:val="001E243E"/>
    <w:rsid w:val="001F710C"/>
    <w:rsid w:val="00216E93"/>
    <w:rsid w:val="0022075E"/>
    <w:rsid w:val="00256B54"/>
    <w:rsid w:val="002602B4"/>
    <w:rsid w:val="00262F9B"/>
    <w:rsid w:val="00266DF9"/>
    <w:rsid w:val="00277780"/>
    <w:rsid w:val="0028526B"/>
    <w:rsid w:val="002A1E71"/>
    <w:rsid w:val="002C0A46"/>
    <w:rsid w:val="002E2734"/>
    <w:rsid w:val="002E3B38"/>
    <w:rsid w:val="002F6DBD"/>
    <w:rsid w:val="003116D6"/>
    <w:rsid w:val="003214CF"/>
    <w:rsid w:val="00340DF5"/>
    <w:rsid w:val="00367F8F"/>
    <w:rsid w:val="003814F5"/>
    <w:rsid w:val="003B0EFB"/>
    <w:rsid w:val="003B621E"/>
    <w:rsid w:val="003C3756"/>
    <w:rsid w:val="003E1F8C"/>
    <w:rsid w:val="003E6BC5"/>
    <w:rsid w:val="003F4AE5"/>
    <w:rsid w:val="004573CB"/>
    <w:rsid w:val="004606BE"/>
    <w:rsid w:val="00466859"/>
    <w:rsid w:val="004936E4"/>
    <w:rsid w:val="004C37EB"/>
    <w:rsid w:val="004D2A48"/>
    <w:rsid w:val="004D322E"/>
    <w:rsid w:val="00540F51"/>
    <w:rsid w:val="00544F77"/>
    <w:rsid w:val="005624F7"/>
    <w:rsid w:val="00580B6B"/>
    <w:rsid w:val="005A34FF"/>
    <w:rsid w:val="005C1E80"/>
    <w:rsid w:val="005C4658"/>
    <w:rsid w:val="005F48E3"/>
    <w:rsid w:val="0060569B"/>
    <w:rsid w:val="0065392A"/>
    <w:rsid w:val="006724B5"/>
    <w:rsid w:val="006934DB"/>
    <w:rsid w:val="006955A5"/>
    <w:rsid w:val="006B71E1"/>
    <w:rsid w:val="006D53D8"/>
    <w:rsid w:val="0073495C"/>
    <w:rsid w:val="00751BAF"/>
    <w:rsid w:val="007530CA"/>
    <w:rsid w:val="007738C7"/>
    <w:rsid w:val="00793A73"/>
    <w:rsid w:val="007E60FC"/>
    <w:rsid w:val="00805269"/>
    <w:rsid w:val="008157C9"/>
    <w:rsid w:val="0089019A"/>
    <w:rsid w:val="008C5AA5"/>
    <w:rsid w:val="008C6A24"/>
    <w:rsid w:val="008E5818"/>
    <w:rsid w:val="008E59D3"/>
    <w:rsid w:val="008E6282"/>
    <w:rsid w:val="008E7598"/>
    <w:rsid w:val="00921193"/>
    <w:rsid w:val="0093177C"/>
    <w:rsid w:val="009322EF"/>
    <w:rsid w:val="009624EB"/>
    <w:rsid w:val="00962B9C"/>
    <w:rsid w:val="00977855"/>
    <w:rsid w:val="009F0213"/>
    <w:rsid w:val="00A02F5C"/>
    <w:rsid w:val="00A35643"/>
    <w:rsid w:val="00A5307D"/>
    <w:rsid w:val="00A632DA"/>
    <w:rsid w:val="00A83B28"/>
    <w:rsid w:val="00AC3F1E"/>
    <w:rsid w:val="00AC408E"/>
    <w:rsid w:val="00AD671E"/>
    <w:rsid w:val="00AD7C4B"/>
    <w:rsid w:val="00AF3055"/>
    <w:rsid w:val="00AF7E58"/>
    <w:rsid w:val="00B30988"/>
    <w:rsid w:val="00B36B4C"/>
    <w:rsid w:val="00B430EB"/>
    <w:rsid w:val="00BB0EC0"/>
    <w:rsid w:val="00BB18A5"/>
    <w:rsid w:val="00BE74E3"/>
    <w:rsid w:val="00C231CD"/>
    <w:rsid w:val="00C33593"/>
    <w:rsid w:val="00C524AB"/>
    <w:rsid w:val="00C837B7"/>
    <w:rsid w:val="00CA2502"/>
    <w:rsid w:val="00CC7B4F"/>
    <w:rsid w:val="00CE56FA"/>
    <w:rsid w:val="00D44855"/>
    <w:rsid w:val="00D505DA"/>
    <w:rsid w:val="00D765CC"/>
    <w:rsid w:val="00D87899"/>
    <w:rsid w:val="00DC2496"/>
    <w:rsid w:val="00E36F59"/>
    <w:rsid w:val="00E41D38"/>
    <w:rsid w:val="00EB1E9A"/>
    <w:rsid w:val="00EC74E8"/>
    <w:rsid w:val="00ED7376"/>
    <w:rsid w:val="00EE2207"/>
    <w:rsid w:val="00EF62D0"/>
    <w:rsid w:val="00F32A3D"/>
    <w:rsid w:val="00F412DB"/>
    <w:rsid w:val="00F729E1"/>
    <w:rsid w:val="00FC4E7A"/>
    <w:rsid w:val="194B86EB"/>
    <w:rsid w:val="2966EB3C"/>
    <w:rsid w:val="43FE8BE2"/>
    <w:rsid w:val="530FB1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07016"/>
  <w15:chartTrackingRefBased/>
  <w15:docId w15:val="{52027B64-3FF3-40F3-BE42-F59F1B9E95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B0EFB"/>
    <w:rPr>
      <w:color w:val="808080"/>
    </w:rPr>
  </w:style>
  <w:style w:type="table" w:styleId="TableGrid">
    <w:name w:val="Table Grid"/>
    <w:basedOn w:val="TableNormal"/>
    <w:uiPriority w:val="39"/>
    <w:rsid w:val="003214CF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32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9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8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fontTable" Target="fontTable.xml" Id="rId6" /><Relationship Type="http://schemas.openxmlformats.org/officeDocument/2006/relationships/webSettings" Target="webSettings.xml" Id="rId4" /><Relationship Type="http://schemas.openxmlformats.org/officeDocument/2006/relationships/image" Target="/media/image.png" Id="R70dbbcbd30084d17" /><Relationship Type="http://schemas.openxmlformats.org/officeDocument/2006/relationships/image" Target="/media/image2.png" Id="Ra7813c2599a746e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Wei Jiao</dc:creator>
  <keywords/>
  <dc:description/>
  <lastModifiedBy>Robert Gorman</lastModifiedBy>
  <revision>127</revision>
  <dcterms:created xsi:type="dcterms:W3CDTF">2021-04-27T20:50:00.0000000Z</dcterms:created>
  <dcterms:modified xsi:type="dcterms:W3CDTF">2024-03-01T14:13:20.3727022Z</dcterms:modified>
</coreProperties>
</file>